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88013" w14:textId="77777777" w:rsidR="00A26627" w:rsidRDefault="00A26627" w:rsidP="00855B2D">
      <w:pPr>
        <w:jc w:val="center"/>
        <w:rPr>
          <w:b/>
          <w:bCs/>
          <w:lang w:val="es-CL"/>
        </w:rPr>
      </w:pPr>
      <w:r w:rsidRPr="00821D69">
        <w:rPr>
          <w:b/>
          <w:bCs/>
          <w:lang w:val="es-CL"/>
        </w:rPr>
        <w:t>Convocatoria para presentación de interés en la elaboración de propuestas para promover y fortalecer la implementación de las “Orientaciones para la aplicación de medidas de salud pública no farmacológicas en grupos de población en situación de vulnerabilidad en el contexto de la COVID-19”</w:t>
      </w:r>
    </w:p>
    <w:p w14:paraId="6CCDD37D" w14:textId="4B864887" w:rsidR="00855B2D" w:rsidRDefault="00855B2D" w:rsidP="00855B2D">
      <w:pPr>
        <w:jc w:val="center"/>
        <w:rPr>
          <w:b/>
          <w:bCs/>
          <w:sz w:val="28"/>
          <w:szCs w:val="28"/>
          <w:lang w:val="es-CL"/>
        </w:rPr>
      </w:pPr>
      <w:r w:rsidRPr="0001608B">
        <w:rPr>
          <w:b/>
          <w:bCs/>
          <w:sz w:val="28"/>
          <w:szCs w:val="28"/>
          <w:lang w:val="es-CL"/>
        </w:rPr>
        <w:t xml:space="preserve">AREA SISTEMATIZACIÓN/EVALUACIÓN Y ADAPTACIÓN/VALIDACIÓN </w:t>
      </w:r>
    </w:p>
    <w:p w14:paraId="7999518F" w14:textId="77777777" w:rsidR="000F3C1E" w:rsidRPr="000F3C1E" w:rsidRDefault="000F3C1E" w:rsidP="00855B2D">
      <w:pPr>
        <w:jc w:val="center"/>
        <w:rPr>
          <w:b/>
          <w:bCs/>
          <w:sz w:val="6"/>
          <w:szCs w:val="6"/>
          <w:lang w:val="es-CL"/>
        </w:rPr>
      </w:pPr>
    </w:p>
    <w:p w14:paraId="35C61465" w14:textId="59FD6822" w:rsidR="00A26627" w:rsidRDefault="000F3C1E" w:rsidP="00A26627">
      <w:pPr>
        <w:jc w:val="both"/>
        <w:rPr>
          <w:b/>
          <w:bCs/>
          <w:lang w:val="es-CL"/>
        </w:rPr>
      </w:pPr>
      <w:r>
        <w:rPr>
          <w:lang w:val="es-CL"/>
        </w:rPr>
        <w:t xml:space="preserve">Se debe especificar claramente el producto final que serán entregables a partir de la propuesta, por ejemplo, </w:t>
      </w:r>
      <w:r w:rsidRPr="000F3C1E">
        <w:rPr>
          <w:b/>
          <w:bCs/>
          <w:lang w:val="es-CL"/>
        </w:rPr>
        <w:t>Metodología de sistematización junto a recomendaciones o un estudio de caso a partir de la sistematización; Metodología de evaluación de la guía a partir de la experiencia de  implementación que se acompaña; Estudio de caso de adaptación de la guía acompañada de propuesta de metodología para adaptaciones; Metodología de validación de la guía y resultados de la validación de la guía</w:t>
      </w:r>
      <w:r>
        <w:rPr>
          <w:lang w:val="es-CL"/>
        </w:rPr>
        <w:t>, entre otros</w:t>
      </w:r>
    </w:p>
    <w:p w14:paraId="647B7DAA" w14:textId="77777777" w:rsidR="00A26627" w:rsidRPr="00A70296" w:rsidRDefault="00A26627" w:rsidP="00A26627">
      <w:pPr>
        <w:jc w:val="both"/>
        <w:rPr>
          <w:lang w:val="es-CL"/>
        </w:rPr>
      </w:pPr>
    </w:p>
    <w:p w14:paraId="7090C822" w14:textId="77777777" w:rsidR="00A26627" w:rsidRPr="00A70296" w:rsidRDefault="00A26627" w:rsidP="00A26627">
      <w:pPr>
        <w:jc w:val="both"/>
        <w:rPr>
          <w:b/>
          <w:bCs/>
          <w:lang w:val="es-CL"/>
        </w:rPr>
      </w:pPr>
      <w:r w:rsidRPr="00A70296">
        <w:rPr>
          <w:b/>
          <w:bCs/>
          <w:lang w:val="es-CL"/>
        </w:rPr>
        <w:t>SECCIÓN 1: IDENTIFICACIÓN DE PROPONENTES Y TIPO DE PROPUESTA</w:t>
      </w:r>
    </w:p>
    <w:p w14:paraId="13320841" w14:textId="77777777" w:rsidR="0001608B" w:rsidRPr="0001608B" w:rsidRDefault="00A26627" w:rsidP="0001608B">
      <w:pPr>
        <w:pStyle w:val="Prrafodelista"/>
        <w:numPr>
          <w:ilvl w:val="1"/>
          <w:numId w:val="4"/>
        </w:numPr>
        <w:jc w:val="both"/>
        <w:rPr>
          <w:lang w:val="es-CL"/>
        </w:rPr>
      </w:pPr>
      <w:r w:rsidRPr="0001608B">
        <w:rPr>
          <w:b/>
          <w:bCs/>
          <w:lang w:val="es-CL"/>
        </w:rPr>
        <w:t>Fecha de presentación</w:t>
      </w:r>
      <w:r w:rsidR="00855B2D" w:rsidRPr="0001608B">
        <w:rPr>
          <w:lang w:val="es-CL"/>
        </w:rPr>
        <w:t>:</w:t>
      </w:r>
      <w:r w:rsidRPr="0001608B">
        <w:rPr>
          <w:lang w:val="es-CL"/>
        </w:rPr>
        <w:t xml:space="preserve"> </w:t>
      </w:r>
      <w:r w:rsidR="0001608B" w:rsidRPr="0001608B">
        <w:rPr>
          <w:lang w:val="es-CL"/>
        </w:rPr>
        <w:t>Institución(es) que se postula (n), nombre completo, Ciudad y País, números de teléfono, E-mail, dirección de Institución u organismo.</w:t>
      </w:r>
    </w:p>
    <w:p w14:paraId="1C38492B" w14:textId="71507690" w:rsidR="00A26627" w:rsidRPr="0001608B" w:rsidRDefault="00A26627" w:rsidP="00855B2D">
      <w:pPr>
        <w:pStyle w:val="Prrafodelista"/>
        <w:numPr>
          <w:ilvl w:val="1"/>
          <w:numId w:val="4"/>
        </w:numPr>
        <w:jc w:val="both"/>
        <w:rPr>
          <w:lang w:val="es-CL"/>
        </w:rPr>
      </w:pPr>
      <w:r w:rsidRPr="0001608B">
        <w:rPr>
          <w:b/>
          <w:bCs/>
          <w:lang w:val="es-CL"/>
        </w:rPr>
        <w:t xml:space="preserve">Título de la </w:t>
      </w:r>
      <w:r w:rsidR="00D21DF7" w:rsidRPr="0001608B">
        <w:rPr>
          <w:b/>
          <w:bCs/>
          <w:lang w:val="es-CL"/>
        </w:rPr>
        <w:t>propuesta</w:t>
      </w:r>
      <w:r w:rsidR="0001608B">
        <w:rPr>
          <w:lang w:val="es-CL"/>
        </w:rPr>
        <w:t>.</w:t>
      </w:r>
    </w:p>
    <w:p w14:paraId="365BB1E4" w14:textId="6B06DE89" w:rsidR="00A26627" w:rsidRPr="00855B2D" w:rsidRDefault="00A26627" w:rsidP="00855B2D">
      <w:pPr>
        <w:pStyle w:val="Prrafodelista"/>
        <w:numPr>
          <w:ilvl w:val="1"/>
          <w:numId w:val="4"/>
        </w:numPr>
        <w:jc w:val="both"/>
        <w:rPr>
          <w:b/>
          <w:bCs/>
          <w:lang w:val="es-CL"/>
        </w:rPr>
      </w:pPr>
      <w:r w:rsidRPr="00855B2D">
        <w:rPr>
          <w:b/>
          <w:bCs/>
          <w:lang w:val="es-CL"/>
        </w:rPr>
        <w:t xml:space="preserve">Señalar tipo de propuesta: </w:t>
      </w:r>
      <w:r w:rsidR="009D1785">
        <w:rPr>
          <w:b/>
          <w:bCs/>
          <w:lang w:val="es-CL"/>
        </w:rPr>
        <w:t xml:space="preserve"> </w:t>
      </w:r>
      <w:r w:rsidR="008C1E95" w:rsidRPr="008C1E95">
        <w:rPr>
          <w:lang w:val="es-CL"/>
        </w:rPr>
        <w:t>Puede m</w:t>
      </w:r>
      <w:r w:rsidR="009D1785">
        <w:rPr>
          <w:lang w:val="es-CL"/>
        </w:rPr>
        <w:t>ar</w:t>
      </w:r>
      <w:r w:rsidR="008C1E95">
        <w:rPr>
          <w:lang w:val="es-CL"/>
        </w:rPr>
        <w:t>car</w:t>
      </w:r>
      <w:r w:rsidR="009D1785">
        <w:rPr>
          <w:lang w:val="es-CL"/>
        </w:rPr>
        <w:t xml:space="preserve"> </w:t>
      </w:r>
      <w:r w:rsidR="008C1E95">
        <w:rPr>
          <w:lang w:val="es-CL"/>
        </w:rPr>
        <w:t xml:space="preserve">una propuesta </w:t>
      </w:r>
    </w:p>
    <w:p w14:paraId="44946EB0" w14:textId="1B80B9F5" w:rsidR="009D1785" w:rsidRDefault="00A26627" w:rsidP="00855B2D">
      <w:pPr>
        <w:pStyle w:val="Prrafodelista"/>
        <w:numPr>
          <w:ilvl w:val="2"/>
          <w:numId w:val="4"/>
        </w:numPr>
        <w:jc w:val="both"/>
        <w:rPr>
          <w:lang w:val="es-CL"/>
        </w:rPr>
      </w:pPr>
      <w:r w:rsidRPr="00855B2D">
        <w:rPr>
          <w:lang w:val="es-CL"/>
        </w:rPr>
        <w:t>Sistematización</w:t>
      </w:r>
      <w:r w:rsidR="009D1785" w:rsidRPr="009D1785">
        <w:rPr>
          <w:lang w:val="es-CL"/>
        </w:rPr>
        <w:t xml:space="preserve"> de la implementación de la guía</w:t>
      </w:r>
    </w:p>
    <w:p w14:paraId="52880355" w14:textId="1EBC348C" w:rsidR="00A26627" w:rsidRPr="00855B2D" w:rsidRDefault="00A26627" w:rsidP="00855B2D">
      <w:pPr>
        <w:pStyle w:val="Prrafodelista"/>
        <w:numPr>
          <w:ilvl w:val="2"/>
          <w:numId w:val="4"/>
        </w:numPr>
        <w:jc w:val="both"/>
        <w:rPr>
          <w:lang w:val="es-CL"/>
        </w:rPr>
      </w:pPr>
      <w:r w:rsidRPr="00855B2D">
        <w:rPr>
          <w:lang w:val="es-CL"/>
        </w:rPr>
        <w:t xml:space="preserve">Evaluación de la implementación de la guía </w:t>
      </w:r>
    </w:p>
    <w:p w14:paraId="55BA65C4" w14:textId="19EC3E61" w:rsidR="009D1785" w:rsidRDefault="009D1785" w:rsidP="00855B2D">
      <w:pPr>
        <w:pStyle w:val="Prrafodelista"/>
        <w:numPr>
          <w:ilvl w:val="2"/>
          <w:numId w:val="4"/>
        </w:numPr>
        <w:jc w:val="both"/>
        <w:rPr>
          <w:lang w:val="es-CL"/>
        </w:rPr>
      </w:pPr>
      <w:r>
        <w:rPr>
          <w:lang w:val="es-CL"/>
        </w:rPr>
        <w:t>Adaptación de la guía</w:t>
      </w:r>
    </w:p>
    <w:p w14:paraId="02384A60" w14:textId="2E6678CF" w:rsidR="00A26627" w:rsidRPr="00855B2D" w:rsidRDefault="009D1785" w:rsidP="00855B2D">
      <w:pPr>
        <w:pStyle w:val="Prrafodelista"/>
        <w:numPr>
          <w:ilvl w:val="2"/>
          <w:numId w:val="4"/>
        </w:numPr>
        <w:jc w:val="both"/>
        <w:rPr>
          <w:lang w:val="es-CL"/>
        </w:rPr>
      </w:pPr>
      <w:r>
        <w:rPr>
          <w:lang w:val="es-CL"/>
        </w:rPr>
        <w:t xml:space="preserve"> V</w:t>
      </w:r>
      <w:r w:rsidR="00A26627" w:rsidRPr="00855B2D">
        <w:rPr>
          <w:lang w:val="es-CL"/>
        </w:rPr>
        <w:t>alidaci</w:t>
      </w:r>
      <w:r>
        <w:rPr>
          <w:lang w:val="es-CL"/>
        </w:rPr>
        <w:t xml:space="preserve">ón </w:t>
      </w:r>
      <w:r w:rsidR="00A26627" w:rsidRPr="00855B2D">
        <w:rPr>
          <w:lang w:val="es-CL"/>
        </w:rPr>
        <w:t>de la guía</w:t>
      </w:r>
    </w:p>
    <w:p w14:paraId="1B0BD524" w14:textId="5195D46E" w:rsidR="00855B2D" w:rsidRPr="00855B2D" w:rsidRDefault="00855B2D" w:rsidP="00855B2D">
      <w:pPr>
        <w:pStyle w:val="Prrafodelista"/>
        <w:numPr>
          <w:ilvl w:val="1"/>
          <w:numId w:val="4"/>
        </w:numPr>
        <w:jc w:val="both"/>
        <w:rPr>
          <w:b/>
          <w:bCs/>
          <w:lang w:val="es-CL"/>
        </w:rPr>
      </w:pPr>
      <w:r w:rsidRPr="00855B2D">
        <w:rPr>
          <w:b/>
          <w:bCs/>
          <w:lang w:val="es-CL"/>
        </w:rPr>
        <w:t>Nivel de administración en la</w:t>
      </w:r>
      <w:r w:rsidR="00495718">
        <w:rPr>
          <w:b/>
          <w:bCs/>
          <w:lang w:val="es-CL"/>
        </w:rPr>
        <w:t xml:space="preserve"> que se aplicará </w:t>
      </w:r>
      <w:r w:rsidR="00A26627" w:rsidRPr="00855B2D">
        <w:rPr>
          <w:b/>
          <w:bCs/>
          <w:lang w:val="es-CL"/>
        </w:rPr>
        <w:t>la propuest</w:t>
      </w:r>
      <w:r w:rsidRPr="00855B2D">
        <w:rPr>
          <w:b/>
          <w:bCs/>
          <w:lang w:val="es-CL"/>
        </w:rPr>
        <w:t>a:</w:t>
      </w:r>
    </w:p>
    <w:p w14:paraId="3876AB40" w14:textId="6475ECD7" w:rsidR="00A26627" w:rsidRPr="00855B2D" w:rsidRDefault="00A26627" w:rsidP="00855B2D">
      <w:pPr>
        <w:pStyle w:val="Prrafodelista"/>
        <w:numPr>
          <w:ilvl w:val="2"/>
          <w:numId w:val="4"/>
        </w:numPr>
        <w:jc w:val="both"/>
        <w:rPr>
          <w:lang w:val="es-CL"/>
        </w:rPr>
      </w:pPr>
      <w:r w:rsidRPr="00855B2D">
        <w:rPr>
          <w:lang w:val="es-CL"/>
        </w:rPr>
        <w:t xml:space="preserve"> Cantonal, municipal u otro / Departamental, estatal, provincial u otro /Nacional   </w:t>
      </w:r>
    </w:p>
    <w:p w14:paraId="3B949A5B" w14:textId="21E8D9D6" w:rsidR="00A26627" w:rsidRPr="00855B2D" w:rsidRDefault="00A26627" w:rsidP="00855B2D">
      <w:pPr>
        <w:pStyle w:val="Prrafodelista"/>
        <w:numPr>
          <w:ilvl w:val="1"/>
          <w:numId w:val="4"/>
        </w:numPr>
        <w:jc w:val="both"/>
        <w:rPr>
          <w:b/>
          <w:bCs/>
          <w:lang w:val="es-CL"/>
        </w:rPr>
      </w:pPr>
      <w:r w:rsidRPr="00855B2D">
        <w:rPr>
          <w:b/>
          <w:bCs/>
          <w:lang w:val="es-CL"/>
        </w:rPr>
        <w:t>Duración de la propuesta</w:t>
      </w:r>
      <w:r w:rsidR="00855B2D" w:rsidRPr="00855B2D">
        <w:rPr>
          <w:b/>
          <w:bCs/>
          <w:lang w:val="es-CL"/>
        </w:rPr>
        <w:t xml:space="preserve"> en meses.</w:t>
      </w:r>
    </w:p>
    <w:p w14:paraId="4EF2624F" w14:textId="77777777" w:rsidR="00A26627" w:rsidRPr="00855B2D" w:rsidRDefault="00A26627" w:rsidP="00855B2D">
      <w:pPr>
        <w:pStyle w:val="Prrafodelista"/>
        <w:numPr>
          <w:ilvl w:val="1"/>
          <w:numId w:val="4"/>
        </w:numPr>
        <w:jc w:val="both"/>
        <w:rPr>
          <w:lang w:val="es-CL"/>
        </w:rPr>
      </w:pPr>
      <w:r w:rsidRPr="00855B2D">
        <w:rPr>
          <w:b/>
          <w:bCs/>
          <w:lang w:val="es-CL"/>
        </w:rPr>
        <w:t>Fecha estimada de inicio:</w:t>
      </w:r>
      <w:r w:rsidRPr="00855B2D">
        <w:rPr>
          <w:lang w:val="es-CL"/>
        </w:rPr>
        <w:t xml:space="preserve"> Indique mes y año </w:t>
      </w:r>
      <w:r w:rsidRPr="00855B2D">
        <w:rPr>
          <w:lang w:val="es-CL"/>
        </w:rPr>
        <w:tab/>
        <w:t xml:space="preserve"> </w:t>
      </w:r>
    </w:p>
    <w:p w14:paraId="43B254F4" w14:textId="77777777" w:rsidR="00A26627" w:rsidRPr="00855B2D" w:rsidRDefault="00A26627" w:rsidP="00855B2D">
      <w:pPr>
        <w:pStyle w:val="Prrafodelista"/>
        <w:numPr>
          <w:ilvl w:val="1"/>
          <w:numId w:val="4"/>
        </w:numPr>
        <w:jc w:val="both"/>
        <w:rPr>
          <w:lang w:val="es-CL"/>
        </w:rPr>
      </w:pPr>
      <w:r w:rsidRPr="00855B2D">
        <w:rPr>
          <w:b/>
          <w:bCs/>
          <w:lang w:val="es-CL"/>
        </w:rPr>
        <w:t>Fecha de cierre máximo</w:t>
      </w:r>
      <w:r w:rsidRPr="00855B2D">
        <w:rPr>
          <w:lang w:val="es-CL"/>
        </w:rPr>
        <w:t xml:space="preserve"> (si corresponde): Indique mes y año</w:t>
      </w:r>
      <w:r w:rsidRPr="00855B2D">
        <w:rPr>
          <w:lang w:val="es-CL"/>
        </w:rPr>
        <w:tab/>
      </w:r>
    </w:p>
    <w:p w14:paraId="6018CE37" w14:textId="77777777" w:rsidR="00A26627" w:rsidRDefault="00A26627" w:rsidP="00A26627">
      <w:pPr>
        <w:jc w:val="both"/>
        <w:rPr>
          <w:b/>
          <w:bCs/>
          <w:lang w:val="es-CL"/>
        </w:rPr>
      </w:pPr>
    </w:p>
    <w:p w14:paraId="471BC71E" w14:textId="77777777" w:rsidR="00A26627" w:rsidRPr="00A70296" w:rsidRDefault="00A26627" w:rsidP="00A26627">
      <w:pPr>
        <w:jc w:val="both"/>
        <w:rPr>
          <w:b/>
          <w:bCs/>
          <w:lang w:val="es-CL"/>
        </w:rPr>
      </w:pPr>
      <w:r w:rsidRPr="00A70296">
        <w:rPr>
          <w:b/>
          <w:bCs/>
          <w:lang w:val="es-CL"/>
        </w:rPr>
        <w:t>SECCIÓN 2: DESCRIPCIÓN DE LA PROPUESTA</w:t>
      </w:r>
    </w:p>
    <w:p w14:paraId="26536FE9" w14:textId="08EB95AF" w:rsidR="00D21DF7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 xml:space="preserve">Resumen: </w:t>
      </w:r>
      <w:r w:rsidRPr="004B0DE7">
        <w:rPr>
          <w:lang w:val="es-CL"/>
        </w:rPr>
        <w:t xml:space="preserve">Debe </w:t>
      </w:r>
      <w:r w:rsidR="00900FF5">
        <w:rPr>
          <w:lang w:val="es-CL"/>
        </w:rPr>
        <w:t xml:space="preserve">señalar si propuesta incluye la totalidad de la guía o una parte de ella. Se valora que se aborde la guía de manera integral.  A partir de aquello se sebe especificar </w:t>
      </w:r>
      <w:r w:rsidRPr="004B0DE7">
        <w:rPr>
          <w:lang w:val="es-CL"/>
        </w:rPr>
        <w:t xml:space="preserve">el problema </w:t>
      </w:r>
      <w:r w:rsidR="002B39EB">
        <w:rPr>
          <w:lang w:val="es-CL"/>
        </w:rPr>
        <w:t xml:space="preserve">o área </w:t>
      </w:r>
      <w:r w:rsidRPr="004B0DE7">
        <w:rPr>
          <w:lang w:val="es-CL"/>
        </w:rPr>
        <w:t xml:space="preserve">que se quiere abordar, el diseño </w:t>
      </w:r>
      <w:r w:rsidR="00900FF5">
        <w:rPr>
          <w:lang w:val="es-CL"/>
        </w:rPr>
        <w:t xml:space="preserve"> propuesto </w:t>
      </w:r>
      <w:r w:rsidRPr="004B0DE7">
        <w:rPr>
          <w:lang w:val="es-CL"/>
        </w:rPr>
        <w:t xml:space="preserve">y </w:t>
      </w:r>
      <w:r w:rsidR="00900FF5">
        <w:rPr>
          <w:lang w:val="es-CL"/>
        </w:rPr>
        <w:t xml:space="preserve">la acciones para su </w:t>
      </w:r>
      <w:r w:rsidRPr="004B0DE7">
        <w:rPr>
          <w:lang w:val="es-CL"/>
        </w:rPr>
        <w:t>implementación</w:t>
      </w:r>
      <w:r w:rsidR="00900FF5">
        <w:rPr>
          <w:lang w:val="es-CL"/>
        </w:rPr>
        <w:t xml:space="preserve">. Se debe especificar el </w:t>
      </w:r>
      <w:r w:rsidRPr="004B0DE7">
        <w:rPr>
          <w:lang w:val="es-CL"/>
        </w:rPr>
        <w:t xml:space="preserve">objetivo general, </w:t>
      </w:r>
      <w:r w:rsidR="00900FF5">
        <w:rPr>
          <w:lang w:val="es-CL"/>
        </w:rPr>
        <w:t xml:space="preserve">la </w:t>
      </w:r>
      <w:r w:rsidRPr="004B0DE7">
        <w:rPr>
          <w:lang w:val="es-CL"/>
        </w:rPr>
        <w:t xml:space="preserve">factibilidad, </w:t>
      </w:r>
      <w:r w:rsidR="00900FF5">
        <w:rPr>
          <w:lang w:val="es-CL"/>
        </w:rPr>
        <w:t xml:space="preserve">la </w:t>
      </w:r>
      <w:r w:rsidRPr="004B0DE7">
        <w:rPr>
          <w:lang w:val="es-CL"/>
        </w:rPr>
        <w:t xml:space="preserve">metodología </w:t>
      </w:r>
      <w:r w:rsidR="00900FF5">
        <w:rPr>
          <w:lang w:val="es-CL"/>
        </w:rPr>
        <w:t xml:space="preserve"> utilizada </w:t>
      </w:r>
      <w:r w:rsidRPr="004B0DE7">
        <w:rPr>
          <w:lang w:val="es-CL"/>
        </w:rPr>
        <w:t xml:space="preserve">y </w:t>
      </w:r>
      <w:r w:rsidR="00900FF5">
        <w:rPr>
          <w:lang w:val="es-CL"/>
        </w:rPr>
        <w:t xml:space="preserve">los </w:t>
      </w:r>
      <w:r w:rsidRPr="004B0DE7">
        <w:rPr>
          <w:lang w:val="es-CL"/>
        </w:rPr>
        <w:t xml:space="preserve">resultados esperados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 xml:space="preserve">Extensión máxima 500 palabras página).&gt; </w:t>
      </w:r>
    </w:p>
    <w:p w14:paraId="6EABAFC9" w14:textId="4BDDB4CB" w:rsidR="004B0DE7" w:rsidRPr="00D21DF7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es-CL"/>
        </w:rPr>
      </w:pPr>
      <w:r w:rsidRPr="00D21DF7">
        <w:rPr>
          <w:b/>
          <w:bCs/>
          <w:lang w:val="es-CL"/>
        </w:rPr>
        <w:t>Planteamiento del problema o área que espera abordar la propuesta</w:t>
      </w:r>
      <w:r w:rsidR="00D21DF7" w:rsidRPr="00D21DF7">
        <w:rPr>
          <w:b/>
          <w:bCs/>
          <w:lang w:val="es-CL"/>
        </w:rPr>
        <w:t>:</w:t>
      </w:r>
      <w:r w:rsidR="00D21DF7">
        <w:rPr>
          <w:b/>
          <w:bCs/>
          <w:lang w:val="es-CL"/>
        </w:rPr>
        <w:t xml:space="preserve"> </w:t>
      </w:r>
      <w:r w:rsidR="00900FF5">
        <w:rPr>
          <w:b/>
          <w:bCs/>
          <w:lang w:val="es-CL"/>
        </w:rPr>
        <w:t xml:space="preserve"> </w:t>
      </w:r>
      <w:r w:rsidR="00900FF5" w:rsidRPr="00900FF5">
        <w:rPr>
          <w:lang w:val="es-CL"/>
        </w:rPr>
        <w:t>S</w:t>
      </w:r>
      <w:r w:rsidRPr="00900FF5">
        <w:rPr>
          <w:lang w:val="es-CL"/>
        </w:rPr>
        <w:t>e</w:t>
      </w:r>
      <w:r w:rsidRPr="00D21DF7">
        <w:rPr>
          <w:lang w:val="es-CL"/>
        </w:rPr>
        <w:t xml:space="preserve"> deberá señalar el problema </w:t>
      </w:r>
      <w:r w:rsidR="002B39EB">
        <w:rPr>
          <w:lang w:val="es-CL"/>
        </w:rPr>
        <w:t xml:space="preserve">o área </w:t>
      </w:r>
      <w:r w:rsidR="00900FF5">
        <w:rPr>
          <w:lang w:val="es-CL"/>
        </w:rPr>
        <w:t xml:space="preserve">que </w:t>
      </w:r>
      <w:r w:rsidRPr="00D21DF7">
        <w:rPr>
          <w:lang w:val="es-CL"/>
        </w:rPr>
        <w:t>aborda</w:t>
      </w:r>
      <w:r w:rsidR="002F09D9">
        <w:rPr>
          <w:lang w:val="es-CL"/>
        </w:rPr>
        <w:t xml:space="preserve"> y</w:t>
      </w:r>
      <w:r w:rsidR="002B39EB">
        <w:rPr>
          <w:lang w:val="es-CL"/>
        </w:rPr>
        <w:t xml:space="preserve"> promueve </w:t>
      </w:r>
      <w:r w:rsidRPr="00D21DF7">
        <w:rPr>
          <w:lang w:val="es-CL"/>
        </w:rPr>
        <w:t xml:space="preserve">la propuesta </w:t>
      </w:r>
      <w:r w:rsidR="00900FF5">
        <w:rPr>
          <w:lang w:val="es-CL"/>
        </w:rPr>
        <w:t xml:space="preserve">presentada. Esto es un aspecto importante </w:t>
      </w:r>
      <w:r w:rsidR="002B39EB">
        <w:rPr>
          <w:lang w:val="es-CL"/>
        </w:rPr>
        <w:t xml:space="preserve">para aquellas </w:t>
      </w:r>
      <w:r w:rsidR="00900FF5">
        <w:rPr>
          <w:lang w:val="es-CL"/>
        </w:rPr>
        <w:t xml:space="preserve">propuestas </w:t>
      </w:r>
      <w:r w:rsidR="002B39EB">
        <w:rPr>
          <w:lang w:val="es-CL"/>
        </w:rPr>
        <w:t xml:space="preserve">que </w:t>
      </w:r>
      <w:r w:rsidR="00900FF5">
        <w:rPr>
          <w:lang w:val="es-CL"/>
        </w:rPr>
        <w:t xml:space="preserve">presentan iniciativas de </w:t>
      </w:r>
      <w:r w:rsidR="002B39EB">
        <w:rPr>
          <w:lang w:val="es-CL"/>
        </w:rPr>
        <w:t xml:space="preserve">adaptación de la guía o innovaciones </w:t>
      </w:r>
      <w:r w:rsidR="00900FF5">
        <w:rPr>
          <w:lang w:val="es-CL"/>
        </w:rPr>
        <w:t xml:space="preserve">asociadas a su </w:t>
      </w:r>
      <w:r w:rsidR="002B39EB">
        <w:rPr>
          <w:lang w:val="es-CL"/>
        </w:rPr>
        <w:t>implementación</w:t>
      </w:r>
      <w:r w:rsidR="002F09D9">
        <w:rPr>
          <w:lang w:val="es-CL"/>
        </w:rPr>
        <w:t>, así como las propuestas de evaluaciones</w:t>
      </w:r>
      <w:r w:rsidR="00503D21">
        <w:rPr>
          <w:lang w:val="es-CL"/>
        </w:rPr>
        <w:t xml:space="preserve">. </w:t>
      </w:r>
      <w:r w:rsidR="000F3C1E">
        <w:rPr>
          <w:lang w:val="es-CL"/>
        </w:rPr>
        <w:t>Por</w:t>
      </w:r>
      <w:r w:rsidR="002F09D9">
        <w:rPr>
          <w:lang w:val="es-CL"/>
        </w:rPr>
        <w:t xml:space="preserve"> ejemplo, </w:t>
      </w:r>
      <w:r w:rsidR="00900FF5">
        <w:rPr>
          <w:lang w:val="es-CL"/>
        </w:rPr>
        <w:t xml:space="preserve">la propuesta </w:t>
      </w:r>
      <w:r w:rsidR="002F09D9">
        <w:rPr>
          <w:lang w:val="es-CL"/>
        </w:rPr>
        <w:t xml:space="preserve">puede </w:t>
      </w:r>
      <w:r w:rsidRPr="00D21DF7">
        <w:rPr>
          <w:lang w:val="es-CL"/>
        </w:rPr>
        <w:t xml:space="preserve"> </w:t>
      </w:r>
      <w:r w:rsidR="00900FF5">
        <w:rPr>
          <w:lang w:val="es-CL"/>
        </w:rPr>
        <w:t>busca</w:t>
      </w:r>
      <w:r w:rsidR="002F09D9">
        <w:rPr>
          <w:lang w:val="es-CL"/>
        </w:rPr>
        <w:t>r</w:t>
      </w:r>
      <w:r w:rsidR="00900FF5">
        <w:rPr>
          <w:lang w:val="es-CL"/>
        </w:rPr>
        <w:t xml:space="preserve"> </w:t>
      </w:r>
      <w:r w:rsidRPr="00D21DF7">
        <w:rPr>
          <w:lang w:val="es-CL"/>
        </w:rPr>
        <w:t xml:space="preserve"> </w:t>
      </w:r>
      <w:r w:rsidR="00900FF5">
        <w:rPr>
          <w:lang w:val="es-CL"/>
        </w:rPr>
        <w:t xml:space="preserve">superar </w:t>
      </w:r>
      <w:r w:rsidR="00503D21">
        <w:rPr>
          <w:lang w:val="es-CL"/>
        </w:rPr>
        <w:t xml:space="preserve">problemas en la implementación, </w:t>
      </w:r>
      <w:r w:rsidR="00900FF5">
        <w:rPr>
          <w:lang w:val="es-CL"/>
        </w:rPr>
        <w:t xml:space="preserve">o mejorar </w:t>
      </w:r>
      <w:r w:rsidR="00503D21">
        <w:rPr>
          <w:lang w:val="es-CL"/>
        </w:rPr>
        <w:t xml:space="preserve">la extensión o </w:t>
      </w:r>
      <w:r w:rsidR="00973B37">
        <w:rPr>
          <w:lang w:val="es-CL"/>
        </w:rPr>
        <w:t>cobertura</w:t>
      </w:r>
      <w:r w:rsidR="00503D21">
        <w:rPr>
          <w:lang w:val="es-CL"/>
        </w:rPr>
        <w:t xml:space="preserve"> de su aplicación y/o la efectividad de la guía misma</w:t>
      </w:r>
      <w:r w:rsidRPr="00D21DF7">
        <w:rPr>
          <w:lang w:val="es-CL"/>
        </w:rPr>
        <w:t xml:space="preserve">.  </w:t>
      </w:r>
      <w:r w:rsidR="00900FF5">
        <w:rPr>
          <w:lang w:val="es-CL"/>
        </w:rPr>
        <w:t xml:space="preserve">Para los casos </w:t>
      </w:r>
      <w:r w:rsidR="00900FF5">
        <w:rPr>
          <w:lang w:val="es-CL"/>
        </w:rPr>
        <w:lastRenderedPageBreak/>
        <w:t xml:space="preserve">de sistematización </w:t>
      </w:r>
      <w:r w:rsidR="002F09D9">
        <w:rPr>
          <w:lang w:val="es-CL"/>
        </w:rPr>
        <w:t xml:space="preserve">y validación se debe especificar como esta será una contribución a la implementación de la guía y como estos productos podrían generar mejorías en ella. </w:t>
      </w:r>
      <w:r w:rsidRPr="00D21DF7">
        <w:rPr>
          <w:lang w:val="es-CL"/>
        </w:rPr>
        <w:t xml:space="preserve">Indicar el vacío que se genera si no se desarrolla la propuesta, </w:t>
      </w:r>
      <w:r w:rsidR="00900FF5">
        <w:rPr>
          <w:lang w:val="es-CL"/>
        </w:rPr>
        <w:t>es decir</w:t>
      </w:r>
      <w:r w:rsidRPr="00D21DF7">
        <w:rPr>
          <w:lang w:val="es-CL"/>
        </w:rPr>
        <w:t xml:space="preserve">, justificar por qué es importante implementar dicha propuesta </w:t>
      </w:r>
      <w:r w:rsidR="000F3C1E" w:rsidRPr="00D21DF7">
        <w:rPr>
          <w:lang w:val="es-CL"/>
        </w:rPr>
        <w:t>&lt; (</w:t>
      </w:r>
      <w:r w:rsidRPr="00D21DF7">
        <w:rPr>
          <w:lang w:val="es-CL"/>
        </w:rPr>
        <w:t>Extensión máxima 200 palabras).&gt;</w:t>
      </w:r>
    </w:p>
    <w:p w14:paraId="13611BBB" w14:textId="7F7A0F7B" w:rsidR="004B0DE7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Solución o intervenciones de la propuesta:</w:t>
      </w:r>
      <w:r w:rsidRPr="004B0DE7">
        <w:rPr>
          <w:lang w:val="es-CL"/>
        </w:rPr>
        <w:t xml:space="preserve"> Proponga  soluciones o intervenciones </w:t>
      </w:r>
      <w:r w:rsidR="002B39EB">
        <w:rPr>
          <w:lang w:val="es-CL"/>
        </w:rPr>
        <w:t>según el problema o área priorizada</w:t>
      </w:r>
      <w:r w:rsidR="009D1785">
        <w:rPr>
          <w:lang w:val="es-CL"/>
        </w:rPr>
        <w:t xml:space="preserve">, se sugiere explicarlo </w:t>
      </w:r>
      <w:r w:rsidR="002B39EB">
        <w:rPr>
          <w:lang w:val="es-CL"/>
        </w:rPr>
        <w:t xml:space="preserve">a través  de </w:t>
      </w:r>
      <w:r w:rsidRPr="004B0DE7">
        <w:rPr>
          <w:lang w:val="es-CL"/>
        </w:rPr>
        <w:t xml:space="preserve">la Teoría de cambio. Es importante explicitar </w:t>
      </w:r>
      <w:r w:rsidR="00E0177A">
        <w:rPr>
          <w:lang w:val="es-CL"/>
        </w:rPr>
        <w:t xml:space="preserve">porque será </w:t>
      </w:r>
      <w:r w:rsidRPr="004B0DE7">
        <w:rPr>
          <w:lang w:val="es-CL"/>
        </w:rPr>
        <w:t>efectiv</w:t>
      </w:r>
      <w:r w:rsidR="00E0177A">
        <w:rPr>
          <w:lang w:val="es-CL"/>
        </w:rPr>
        <w:t>a</w:t>
      </w:r>
      <w:r w:rsidRPr="004B0DE7">
        <w:rPr>
          <w:lang w:val="es-CL"/>
        </w:rPr>
        <w:t xml:space="preserve"> la propuesta</w:t>
      </w:r>
      <w:r w:rsidR="00E0177A">
        <w:rPr>
          <w:lang w:val="es-CL"/>
        </w:rPr>
        <w:t xml:space="preserve"> presentada</w:t>
      </w:r>
      <w:r w:rsidRPr="004B0DE7">
        <w:rPr>
          <w:lang w:val="es-CL"/>
        </w:rPr>
        <w:t xml:space="preserve"> para dar solución al problema o el área que </w:t>
      </w:r>
      <w:r w:rsidR="002F09D9">
        <w:rPr>
          <w:lang w:val="es-CL"/>
        </w:rPr>
        <w:t>fue definida</w:t>
      </w:r>
      <w:r w:rsidRPr="004B0DE7">
        <w:rPr>
          <w:lang w:val="es-CL"/>
        </w:rPr>
        <w:t xml:space="preserve">. </w:t>
      </w:r>
      <w:r w:rsidR="00503D21">
        <w:rPr>
          <w:lang w:val="es-CL"/>
        </w:rPr>
        <w:t>Es decir, d</w:t>
      </w:r>
      <w:r w:rsidRPr="004B0DE7">
        <w:rPr>
          <w:lang w:val="es-CL"/>
        </w:rPr>
        <w:t xml:space="preserve">e qué manera la propuesta </w:t>
      </w:r>
      <w:r w:rsidR="002F09D9">
        <w:rPr>
          <w:lang w:val="es-CL"/>
        </w:rPr>
        <w:t xml:space="preserve"> es una solución </w:t>
      </w:r>
      <w:r w:rsidRPr="004B0DE7">
        <w:rPr>
          <w:lang w:val="es-CL"/>
        </w:rPr>
        <w:t xml:space="preserve"> </w:t>
      </w:r>
      <w:r w:rsidR="002F09D9">
        <w:rPr>
          <w:lang w:val="es-CL"/>
        </w:rPr>
        <w:t xml:space="preserve">para </w:t>
      </w:r>
      <w:r w:rsidRPr="004B0DE7">
        <w:rPr>
          <w:lang w:val="es-CL"/>
        </w:rPr>
        <w:t>facilitar la implementación de la guía y/o amplificar su utilización</w:t>
      </w:r>
      <w:r w:rsidR="00503D21">
        <w:rPr>
          <w:lang w:val="es-CL"/>
        </w:rPr>
        <w:t xml:space="preserve"> o </w:t>
      </w:r>
      <w:r w:rsidR="002F09D9">
        <w:rPr>
          <w:lang w:val="es-CL"/>
        </w:rPr>
        <w:t xml:space="preserve">mejorar </w:t>
      </w:r>
      <w:r w:rsidR="00503D21">
        <w:rPr>
          <w:lang w:val="es-CL"/>
        </w:rPr>
        <w:t>su efectividad</w:t>
      </w:r>
      <w:r w:rsidR="002F09D9">
        <w:rPr>
          <w:lang w:val="es-CL"/>
        </w:rPr>
        <w:t>, entre otras</w:t>
      </w:r>
      <w:r w:rsidRPr="004B0DE7">
        <w:rPr>
          <w:lang w:val="es-CL"/>
        </w:rPr>
        <w:t>. &lt;</w:t>
      </w:r>
      <w:r w:rsidR="00E0177A">
        <w:rPr>
          <w:lang w:val="es-CL"/>
        </w:rPr>
        <w:t xml:space="preserve"> </w:t>
      </w:r>
      <w:r w:rsidRPr="004B0DE7">
        <w:rPr>
          <w:lang w:val="es-CL"/>
        </w:rPr>
        <w:t>(Extensión máxima 200 palabras).&gt;</w:t>
      </w:r>
    </w:p>
    <w:p w14:paraId="5394C6DD" w14:textId="5B09B783" w:rsidR="004B0DE7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 xml:space="preserve">Grupos en situación de vulnerabilidad o tipos de territorio a los cuales está enfocada la propuesta: </w:t>
      </w:r>
      <w:r w:rsidRPr="004B0DE7">
        <w:rPr>
          <w:lang w:val="es-CL"/>
        </w:rPr>
        <w:t xml:space="preserve">Describa los grupos en situación de vulnerabilidad asociados a la propuesta y justifique su consideración.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 xml:space="preserve">Extensión máxima 200 palabras).&gt; </w:t>
      </w:r>
    </w:p>
    <w:p w14:paraId="4AF04AD4" w14:textId="1AC2417A" w:rsidR="004B0DE7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Objetivos (General y Específicos):</w:t>
      </w:r>
      <w:r w:rsidRPr="004B0DE7">
        <w:rPr>
          <w:lang w:val="es-CL"/>
        </w:rPr>
        <w:t xml:space="preserve"> Los objetivos deben ser coherentes con el problema</w:t>
      </w:r>
      <w:r w:rsidR="009D1785">
        <w:rPr>
          <w:lang w:val="es-CL"/>
        </w:rPr>
        <w:t xml:space="preserve"> o</w:t>
      </w:r>
      <w:r w:rsidRPr="004B0DE7">
        <w:rPr>
          <w:lang w:val="es-CL"/>
        </w:rPr>
        <w:t xml:space="preserve"> área </w:t>
      </w:r>
      <w:r w:rsidR="009D1785">
        <w:rPr>
          <w:lang w:val="es-CL"/>
        </w:rPr>
        <w:t xml:space="preserve">propuesta de </w:t>
      </w:r>
      <w:r w:rsidRPr="004B0DE7">
        <w:rPr>
          <w:lang w:val="es-CL"/>
        </w:rPr>
        <w:t>aborda</w:t>
      </w:r>
      <w:r w:rsidR="009D1785">
        <w:rPr>
          <w:lang w:val="es-CL"/>
        </w:rPr>
        <w:t xml:space="preserve">je </w:t>
      </w:r>
      <w:r w:rsidRPr="004B0DE7">
        <w:rPr>
          <w:lang w:val="es-CL"/>
        </w:rPr>
        <w:t xml:space="preserve">y la solución </w:t>
      </w:r>
      <w:r w:rsidR="009D1785">
        <w:rPr>
          <w:lang w:val="es-CL"/>
        </w:rPr>
        <w:t xml:space="preserve">incluida en la </w:t>
      </w:r>
      <w:r w:rsidRPr="004B0DE7">
        <w:rPr>
          <w:lang w:val="es-CL"/>
        </w:rPr>
        <w:t xml:space="preserve">propuesta. Los objetivos específicos deben estar contenidos en el objetivo general.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 xml:space="preserve">Extensión máxima 100 palabras).&gt; </w:t>
      </w:r>
    </w:p>
    <w:p w14:paraId="4BAF9F96" w14:textId="7A5820FD" w:rsidR="00A26627" w:rsidRPr="004B0DE7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Consideraciones de la equidad y los Determinantes sociales en la propuesta:</w:t>
      </w:r>
      <w:r w:rsidRPr="004B0DE7">
        <w:rPr>
          <w:lang w:val="es-CL"/>
        </w:rPr>
        <w:t xml:space="preserve"> Fundamente de qué manera la propuesta aborda la equidad y la intervención </w:t>
      </w:r>
      <w:r w:rsidR="00503D21">
        <w:rPr>
          <w:lang w:val="es-CL"/>
        </w:rPr>
        <w:t xml:space="preserve">sobre </w:t>
      </w:r>
      <w:r w:rsidRPr="004B0DE7">
        <w:rPr>
          <w:lang w:val="es-CL"/>
        </w:rPr>
        <w:t xml:space="preserve">los Determinantes Sociales ya sea en su conceptualización, formulación y/o intervenciones </w:t>
      </w:r>
      <w:r w:rsidR="009D1785">
        <w:rPr>
          <w:lang w:val="es-CL"/>
        </w:rPr>
        <w:t xml:space="preserve">incluidas  </w:t>
      </w:r>
      <w:r w:rsidR="00503D21">
        <w:rPr>
          <w:lang w:val="es-CL"/>
        </w:rPr>
        <w:t xml:space="preserve">en la </w:t>
      </w:r>
      <w:r w:rsidR="00973B37">
        <w:rPr>
          <w:lang w:val="es-CL"/>
        </w:rPr>
        <w:t>propuesta</w:t>
      </w:r>
      <w:r w:rsidRPr="004B0DE7">
        <w:rPr>
          <w:lang w:val="es-CL"/>
        </w:rPr>
        <w:t xml:space="preserve">. 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 xml:space="preserve">Extensión máxima 200 palabras).&gt; </w:t>
      </w:r>
    </w:p>
    <w:p w14:paraId="6E7C8937" w14:textId="77777777" w:rsidR="00A26627" w:rsidRDefault="00A26627" w:rsidP="00C35F3C">
      <w:pPr>
        <w:rPr>
          <w:lang w:val="es-CL"/>
        </w:rPr>
      </w:pPr>
    </w:p>
    <w:p w14:paraId="548F2915" w14:textId="3AA90847" w:rsidR="00C35F3C" w:rsidRPr="00A26627" w:rsidRDefault="00C35F3C" w:rsidP="00C35F3C">
      <w:pPr>
        <w:rPr>
          <w:b/>
          <w:bCs/>
          <w:lang w:val="es-CL"/>
        </w:rPr>
      </w:pPr>
      <w:r w:rsidRPr="00A26627">
        <w:rPr>
          <w:b/>
          <w:bCs/>
          <w:lang w:val="es-CL"/>
        </w:rPr>
        <w:t>SECCIÓN 3: METODOLOGÍA</w:t>
      </w:r>
    </w:p>
    <w:p w14:paraId="1327F9C0" w14:textId="77777777" w:rsidR="00C35F3C" w:rsidRPr="00C35F3C" w:rsidRDefault="00C35F3C" w:rsidP="00C35F3C">
      <w:pPr>
        <w:rPr>
          <w:lang w:val="es-CL"/>
        </w:rPr>
      </w:pPr>
    </w:p>
    <w:p w14:paraId="5153BE47" w14:textId="77777777" w:rsidR="004B0DE7" w:rsidRPr="004B0DE7" w:rsidRDefault="004B0DE7" w:rsidP="004B0DE7">
      <w:pPr>
        <w:pStyle w:val="Prrafodelista"/>
        <w:numPr>
          <w:ilvl w:val="0"/>
          <w:numId w:val="13"/>
        </w:numPr>
        <w:jc w:val="both"/>
        <w:rPr>
          <w:vanish/>
          <w:lang w:val="es-CL"/>
        </w:rPr>
      </w:pPr>
    </w:p>
    <w:p w14:paraId="632FC242" w14:textId="77777777" w:rsidR="004B0DE7" w:rsidRPr="004B0DE7" w:rsidRDefault="004B0DE7" w:rsidP="004B0DE7">
      <w:pPr>
        <w:pStyle w:val="Prrafodelista"/>
        <w:numPr>
          <w:ilvl w:val="0"/>
          <w:numId w:val="13"/>
        </w:numPr>
        <w:jc w:val="both"/>
        <w:rPr>
          <w:vanish/>
          <w:lang w:val="es-CL"/>
        </w:rPr>
      </w:pPr>
    </w:p>
    <w:p w14:paraId="7068FF38" w14:textId="0790030C" w:rsidR="004B0DE7" w:rsidRPr="00503D21" w:rsidRDefault="004B0DE7" w:rsidP="00503D21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503D21">
        <w:rPr>
          <w:lang w:val="es-CL"/>
        </w:rPr>
        <w:t xml:space="preserve"> </w:t>
      </w:r>
      <w:r w:rsidR="00122959" w:rsidRPr="00503D21">
        <w:rPr>
          <w:b/>
          <w:bCs/>
          <w:lang w:val="es-CL"/>
        </w:rPr>
        <w:t>Método</w:t>
      </w:r>
      <w:r w:rsidR="00A26627" w:rsidRPr="00503D21">
        <w:rPr>
          <w:b/>
          <w:bCs/>
          <w:lang w:val="es-CL"/>
        </w:rPr>
        <w:t>:</w:t>
      </w:r>
      <w:r w:rsidRPr="00503D21">
        <w:rPr>
          <w:b/>
          <w:bCs/>
          <w:lang w:val="es-CL"/>
        </w:rPr>
        <w:t xml:space="preserve"> </w:t>
      </w:r>
      <w:r w:rsidR="00C35F3C" w:rsidRPr="00503D21">
        <w:rPr>
          <w:lang w:val="es-CL"/>
        </w:rPr>
        <w:t xml:space="preserve">En esta sección debe mencionar y describir explícitamente el diseño de la propuesta junto a las bases conceptuales que sustentan </w:t>
      </w:r>
      <w:r w:rsidR="00503D21" w:rsidRPr="00503D21">
        <w:rPr>
          <w:lang w:val="es-CL"/>
        </w:rPr>
        <w:t xml:space="preserve">dicha </w:t>
      </w:r>
      <w:r w:rsidR="00C35F3C" w:rsidRPr="00503D21">
        <w:rPr>
          <w:lang w:val="es-CL"/>
        </w:rPr>
        <w:t>metodología</w:t>
      </w:r>
      <w:r w:rsidR="009D1785">
        <w:rPr>
          <w:lang w:val="es-CL"/>
        </w:rPr>
        <w:t>, según sea de sistematización, evaluación, adaptación o validación</w:t>
      </w:r>
      <w:r w:rsidR="00C35F3C" w:rsidRPr="00503D21">
        <w:rPr>
          <w:lang w:val="es-CL"/>
        </w:rPr>
        <w:t>.</w:t>
      </w:r>
      <w:r w:rsidR="00A26627" w:rsidRPr="00503D21">
        <w:rPr>
          <w:lang w:val="es-CL"/>
        </w:rPr>
        <w:t xml:space="preserve"> </w:t>
      </w:r>
      <w:r w:rsidR="00C35F3C" w:rsidRPr="00503D21">
        <w:rPr>
          <w:lang w:val="es-CL"/>
        </w:rPr>
        <w:t>Incluir una justificación de porqué este es el diseño más adecuado. Se deben incluir los procedimientos que operacionalizan el diseño</w:t>
      </w:r>
      <w:r w:rsidR="00122959" w:rsidRPr="00503D21">
        <w:rPr>
          <w:lang w:val="es-CL"/>
        </w:rPr>
        <w:t>,</w:t>
      </w:r>
      <w:r w:rsidR="00C35F3C" w:rsidRPr="00503D21">
        <w:rPr>
          <w:lang w:val="es-CL"/>
        </w:rPr>
        <w:t xml:space="preserve"> se debe describir la población, territorio o grupo espec</w:t>
      </w:r>
      <w:r w:rsidR="00122959" w:rsidRPr="00503D21">
        <w:rPr>
          <w:lang w:val="es-CL"/>
        </w:rPr>
        <w:t>í</w:t>
      </w:r>
      <w:r w:rsidR="00C35F3C" w:rsidRPr="00503D21">
        <w:rPr>
          <w:lang w:val="es-CL"/>
        </w:rPr>
        <w:t>fico en donde se implementará la propuesta</w:t>
      </w:r>
      <w:r w:rsidR="00503D21" w:rsidRPr="00503D21">
        <w:rPr>
          <w:lang w:val="es-CL"/>
        </w:rPr>
        <w:t xml:space="preserve"> y el porqué de aquella decisión, así como las técnicas de recolección y de análisis de información que será utilizado</w:t>
      </w:r>
      <w:r w:rsidR="00E0177A">
        <w:rPr>
          <w:lang w:val="es-CL"/>
        </w:rPr>
        <w:t xml:space="preserve"> cuando corresponda</w:t>
      </w:r>
      <w:r w:rsidR="00503D21" w:rsidRPr="00503D21">
        <w:rPr>
          <w:lang w:val="es-CL"/>
        </w:rPr>
        <w:t xml:space="preserve">. </w:t>
      </w:r>
      <w:r w:rsidR="00C35F3C" w:rsidRPr="00503D21">
        <w:rPr>
          <w:lang w:val="es-CL"/>
        </w:rPr>
        <w:t>Explicite en el caso que corresponda la innovación asociada a su propuesta, justificando los fundamentos de aquello.</w:t>
      </w:r>
      <w:r w:rsidR="00A26627" w:rsidRPr="00503D21">
        <w:rPr>
          <w:lang w:val="es-CL"/>
        </w:rPr>
        <w:t xml:space="preserve"> </w:t>
      </w:r>
      <w:r w:rsidR="00E0177A">
        <w:rPr>
          <w:lang w:val="es-CL"/>
        </w:rPr>
        <w:t xml:space="preserve">E el caso de validación se debe especificar el tipo de validación y las técnicas utilizadas para su desarrollo y análisis </w:t>
      </w:r>
      <w:r w:rsidR="000F3C1E" w:rsidRPr="00503D21">
        <w:rPr>
          <w:lang w:val="es-CL"/>
        </w:rPr>
        <w:t>&lt; (</w:t>
      </w:r>
      <w:r w:rsidR="00C35F3C" w:rsidRPr="00503D21">
        <w:rPr>
          <w:lang w:val="es-CL"/>
        </w:rPr>
        <w:t>Extensión máxima 500 palabras).&gt;</w:t>
      </w:r>
    </w:p>
    <w:p w14:paraId="2B4A3F3C" w14:textId="10359286" w:rsidR="004B0DE7" w:rsidRDefault="004B0DE7" w:rsidP="004B0DE7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Factibilidad:</w:t>
      </w:r>
      <w:r w:rsidRPr="004B0DE7">
        <w:rPr>
          <w:lang w:val="es-CL"/>
        </w:rPr>
        <w:t xml:space="preserve"> En esta sección se debe justificar </w:t>
      </w:r>
      <w:r w:rsidR="00503D21">
        <w:rPr>
          <w:lang w:val="es-CL"/>
        </w:rPr>
        <w:t xml:space="preserve">que </w:t>
      </w:r>
      <w:r w:rsidR="00E0177A">
        <w:rPr>
          <w:lang w:val="es-CL"/>
        </w:rPr>
        <w:t xml:space="preserve">la propuesta es  posible de realizar y  </w:t>
      </w:r>
      <w:r w:rsidRPr="004B0DE7">
        <w:rPr>
          <w:lang w:val="es-CL"/>
        </w:rPr>
        <w:t xml:space="preserve">de cumplir </w:t>
      </w:r>
      <w:r w:rsidR="00E0177A">
        <w:rPr>
          <w:lang w:val="es-CL"/>
        </w:rPr>
        <w:t xml:space="preserve">con </w:t>
      </w:r>
      <w:r w:rsidRPr="004B0DE7">
        <w:rPr>
          <w:lang w:val="es-CL"/>
        </w:rPr>
        <w:t xml:space="preserve">los tiempos, plazos y condiciones </w:t>
      </w:r>
      <w:r w:rsidR="00503D21">
        <w:rPr>
          <w:lang w:val="es-CL"/>
        </w:rPr>
        <w:t xml:space="preserve">planteada en la </w:t>
      </w:r>
      <w:r w:rsidRPr="004B0DE7">
        <w:rPr>
          <w:lang w:val="es-CL"/>
        </w:rPr>
        <w:t>propuesta</w:t>
      </w:r>
      <w:r w:rsidR="009407E3" w:rsidRPr="004B0DE7">
        <w:rPr>
          <w:lang w:val="es-CL"/>
        </w:rPr>
        <w:t>. Se</w:t>
      </w:r>
      <w:r w:rsidRPr="004B0DE7">
        <w:rPr>
          <w:lang w:val="es-CL"/>
        </w:rPr>
        <w:t xml:space="preserve"> deben identificar barreras </w:t>
      </w:r>
      <w:r w:rsidR="00503D21">
        <w:rPr>
          <w:lang w:val="es-CL"/>
        </w:rPr>
        <w:t xml:space="preserve">en los casos que corresponda </w:t>
      </w:r>
      <w:r w:rsidRPr="004B0DE7">
        <w:rPr>
          <w:lang w:val="es-CL"/>
        </w:rPr>
        <w:t xml:space="preserve">y las estrategias para minimizar estas barreras.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 xml:space="preserve">Extensión máxima 200 palabras).&gt; </w:t>
      </w:r>
    </w:p>
    <w:p w14:paraId="660DFB75" w14:textId="228DFF4D" w:rsidR="004B0DE7" w:rsidRDefault="004B0DE7" w:rsidP="00C35F3C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Resultados y/o Productos Esperados:</w:t>
      </w:r>
      <w:r w:rsidRPr="004B0DE7">
        <w:rPr>
          <w:lang w:val="es-CL"/>
        </w:rPr>
        <w:t xml:space="preserve"> Describa el(los) </w:t>
      </w:r>
      <w:r w:rsidRPr="000F3C1E">
        <w:rPr>
          <w:i/>
          <w:iCs/>
          <w:lang w:val="es-CL"/>
        </w:rPr>
        <w:t>Resultado(s) esperados</w:t>
      </w:r>
      <w:r w:rsidRPr="004B0DE7">
        <w:rPr>
          <w:lang w:val="es-CL"/>
        </w:rPr>
        <w:t xml:space="preserve"> de la propuesta </w:t>
      </w:r>
      <w:r w:rsidR="00E0177A">
        <w:rPr>
          <w:lang w:val="es-CL"/>
        </w:rPr>
        <w:t xml:space="preserve">es decir </w:t>
      </w:r>
      <w:r w:rsidRPr="004B0DE7">
        <w:rPr>
          <w:lang w:val="es-CL"/>
        </w:rPr>
        <w:t xml:space="preserve">que se espera que </w:t>
      </w:r>
      <w:r w:rsidR="00E0177A">
        <w:rPr>
          <w:lang w:val="es-CL"/>
        </w:rPr>
        <w:t xml:space="preserve">mejore de la guía o </w:t>
      </w:r>
      <w:r w:rsidR="000F3C1E">
        <w:rPr>
          <w:lang w:val="es-CL"/>
        </w:rPr>
        <w:t xml:space="preserve">en </w:t>
      </w:r>
      <w:r w:rsidR="00E0177A">
        <w:rPr>
          <w:lang w:val="es-CL"/>
        </w:rPr>
        <w:t xml:space="preserve">su implementación </w:t>
      </w:r>
      <w:r w:rsidR="000F3C1E">
        <w:rPr>
          <w:lang w:val="es-CL"/>
        </w:rPr>
        <w:t xml:space="preserve">a partir de </w:t>
      </w:r>
      <w:r w:rsidR="00E0177A">
        <w:rPr>
          <w:lang w:val="es-CL"/>
        </w:rPr>
        <w:t xml:space="preserve"> la propuesta presentada.  Se debe especificar el producto final que serán entregables, por </w:t>
      </w:r>
      <w:r w:rsidR="000F3C1E">
        <w:rPr>
          <w:lang w:val="es-CL"/>
        </w:rPr>
        <w:t>ejemplo,</w:t>
      </w:r>
      <w:r w:rsidR="00E0177A">
        <w:rPr>
          <w:lang w:val="es-CL"/>
        </w:rPr>
        <w:t xml:space="preserve"> informe de Metodología de sistematización junto a recomendaciones y un estudio de caso sistematizado; Metodología de evaluación de la implementación junto a un ejemplo </w:t>
      </w:r>
      <w:r w:rsidR="00E0177A">
        <w:rPr>
          <w:lang w:val="es-CL"/>
        </w:rPr>
        <w:lastRenderedPageBreak/>
        <w:t xml:space="preserve">realizado; Estudio de caso de adaptación de la guía y propuesta metodología para </w:t>
      </w:r>
      <w:r w:rsidR="000F3C1E">
        <w:rPr>
          <w:lang w:val="es-CL"/>
        </w:rPr>
        <w:t>adaptaciones</w:t>
      </w:r>
      <w:r w:rsidR="00E0177A">
        <w:rPr>
          <w:lang w:val="es-CL"/>
        </w:rPr>
        <w:t xml:space="preserve">; Metodología de validación y resultado de validación de la guía, entre </w:t>
      </w:r>
      <w:r w:rsidR="000F3C1E">
        <w:rPr>
          <w:lang w:val="es-CL"/>
        </w:rPr>
        <w:t>otros.</w:t>
      </w:r>
      <w:r w:rsidRPr="004B0DE7">
        <w:rPr>
          <w:lang w:val="es-CL"/>
        </w:rPr>
        <w:t xml:space="preserve">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>Extensión máxima 200 palabras).&gt;</w:t>
      </w:r>
    </w:p>
    <w:p w14:paraId="248A2B7C" w14:textId="76C7D5EC" w:rsidR="004B0DE7" w:rsidRDefault="00C35F3C" w:rsidP="00C35F3C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Implicancias Éticas</w:t>
      </w:r>
      <w:r w:rsidR="00A26627" w:rsidRPr="004B0DE7">
        <w:rPr>
          <w:b/>
          <w:bCs/>
          <w:lang w:val="es-CL"/>
        </w:rPr>
        <w:t xml:space="preserve">: </w:t>
      </w:r>
      <w:r w:rsidRPr="004B0DE7">
        <w:rPr>
          <w:lang w:val="es-CL"/>
        </w:rPr>
        <w:t xml:space="preserve">En </w:t>
      </w:r>
      <w:r w:rsidR="009407E3" w:rsidRPr="004B0DE7">
        <w:rPr>
          <w:lang w:val="es-CL"/>
        </w:rPr>
        <w:t>esta sección</w:t>
      </w:r>
      <w:r w:rsidRPr="004B0DE7">
        <w:rPr>
          <w:lang w:val="es-CL"/>
        </w:rPr>
        <w:t xml:space="preserve"> se debe realizar un autoanálisis de las implicancias éticas que supone la ejecución </w:t>
      </w:r>
      <w:r w:rsidR="009407E3" w:rsidRPr="004B0DE7">
        <w:rPr>
          <w:lang w:val="es-CL"/>
        </w:rPr>
        <w:t>de la propuesta</w:t>
      </w:r>
      <w:r w:rsidRPr="004B0DE7">
        <w:rPr>
          <w:lang w:val="es-CL"/>
        </w:rPr>
        <w:t xml:space="preserve">, es decir, la estrategia de preservación de los principios éticos y bioéticos que se podrían ver comprometidos durante la ejecución de la propuesta. SI es pertinente, se debe incluir formas de resguardo de la confidencialidad, el </w:t>
      </w:r>
      <w:r w:rsidR="00A26627" w:rsidRPr="004B0DE7">
        <w:rPr>
          <w:lang w:val="es-CL"/>
        </w:rPr>
        <w:t>c</w:t>
      </w:r>
      <w:r w:rsidRPr="004B0DE7">
        <w:rPr>
          <w:lang w:val="es-CL"/>
        </w:rPr>
        <w:t>onsentimiento/</w:t>
      </w:r>
      <w:r w:rsidR="00A26627" w:rsidRPr="004B0DE7">
        <w:rPr>
          <w:lang w:val="es-CL"/>
        </w:rPr>
        <w:t xml:space="preserve"> </w:t>
      </w:r>
      <w:r w:rsidRPr="004B0DE7">
        <w:rPr>
          <w:lang w:val="es-CL"/>
        </w:rPr>
        <w:t xml:space="preserve">asentimiento informado.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>Extensión máxima 200 palabras).&gt;</w:t>
      </w:r>
    </w:p>
    <w:p w14:paraId="60ED2D47" w14:textId="4584D895" w:rsidR="00C35F3C" w:rsidRDefault="00C35F3C" w:rsidP="00C35F3C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4B0DE7">
        <w:rPr>
          <w:b/>
          <w:bCs/>
          <w:lang w:val="es-CL"/>
        </w:rPr>
        <w:t>Sostenibilidad y generalización de la propuesta</w:t>
      </w:r>
      <w:r w:rsidR="00A26627" w:rsidRPr="004B0DE7">
        <w:rPr>
          <w:lang w:val="es-CL"/>
        </w:rPr>
        <w:t xml:space="preserve">: </w:t>
      </w:r>
      <w:r w:rsidRPr="004B0DE7">
        <w:rPr>
          <w:lang w:val="es-CL"/>
        </w:rPr>
        <w:t xml:space="preserve">Señale </w:t>
      </w:r>
      <w:r w:rsidR="00F2222E">
        <w:rPr>
          <w:lang w:val="es-CL"/>
        </w:rPr>
        <w:t xml:space="preserve">que aspectos o </w:t>
      </w:r>
      <w:r w:rsidRPr="004B0DE7">
        <w:rPr>
          <w:lang w:val="es-CL"/>
        </w:rPr>
        <w:t xml:space="preserve">mecanismos </w:t>
      </w:r>
      <w:r w:rsidR="00F2222E">
        <w:rPr>
          <w:lang w:val="es-CL"/>
        </w:rPr>
        <w:t xml:space="preserve">son </w:t>
      </w:r>
      <w:r w:rsidRPr="004B0DE7">
        <w:rPr>
          <w:lang w:val="es-CL"/>
        </w:rPr>
        <w:t xml:space="preserve">considerados </w:t>
      </w:r>
      <w:r w:rsidR="00F2222E">
        <w:rPr>
          <w:lang w:val="es-CL"/>
        </w:rPr>
        <w:t xml:space="preserve">en </w:t>
      </w:r>
      <w:r w:rsidRPr="004B0DE7">
        <w:rPr>
          <w:lang w:val="es-CL"/>
        </w:rPr>
        <w:t xml:space="preserve">la propuesta </w:t>
      </w:r>
      <w:r w:rsidR="00F2222E">
        <w:rPr>
          <w:lang w:val="es-CL"/>
        </w:rPr>
        <w:t xml:space="preserve">para facilitar  o </w:t>
      </w:r>
      <w:r w:rsidRPr="004B0DE7">
        <w:rPr>
          <w:lang w:val="es-CL"/>
        </w:rPr>
        <w:t>garantiza</w:t>
      </w:r>
      <w:r w:rsidR="00F2222E">
        <w:rPr>
          <w:lang w:val="es-CL"/>
        </w:rPr>
        <w:t>r</w:t>
      </w:r>
      <w:r w:rsidRPr="004B0DE7">
        <w:rPr>
          <w:lang w:val="es-CL"/>
        </w:rPr>
        <w:t xml:space="preserve"> la sostenibilidad </w:t>
      </w:r>
      <w:r w:rsidR="00F2222E">
        <w:rPr>
          <w:lang w:val="es-CL"/>
        </w:rPr>
        <w:t xml:space="preserve">de dicha iniciativa, cuando corresponda  y que </w:t>
      </w:r>
      <w:r w:rsidR="00A26627" w:rsidRPr="004B0DE7">
        <w:rPr>
          <w:lang w:val="es-CL"/>
        </w:rPr>
        <w:t xml:space="preserve"> </w:t>
      </w:r>
      <w:r w:rsidR="00F2222E">
        <w:rPr>
          <w:lang w:val="es-CL"/>
        </w:rPr>
        <w:t xml:space="preserve">fundamentos existen para  aseverar que </w:t>
      </w:r>
      <w:r w:rsidRPr="004B0DE7">
        <w:rPr>
          <w:lang w:val="es-CL"/>
        </w:rPr>
        <w:t xml:space="preserve">la propuesta se podría replicar o implementar a mayor escala, </w:t>
      </w:r>
      <w:r w:rsidR="00503D21">
        <w:rPr>
          <w:lang w:val="es-CL"/>
        </w:rPr>
        <w:t xml:space="preserve">y </w:t>
      </w:r>
      <w:r w:rsidR="00F2222E">
        <w:rPr>
          <w:lang w:val="es-CL"/>
        </w:rPr>
        <w:t xml:space="preserve">que tendría </w:t>
      </w:r>
      <w:r w:rsidRPr="004B0DE7">
        <w:rPr>
          <w:lang w:val="es-CL"/>
        </w:rPr>
        <w:t>transferibilidad de resultados a otros grupos</w:t>
      </w:r>
      <w:r w:rsidR="00503D21">
        <w:rPr>
          <w:lang w:val="es-CL"/>
        </w:rPr>
        <w:t xml:space="preserve"> y</w:t>
      </w:r>
      <w:r w:rsidR="00F2222E">
        <w:rPr>
          <w:lang w:val="es-CL"/>
        </w:rPr>
        <w:t xml:space="preserve">/ </w:t>
      </w:r>
      <w:r w:rsidR="000F3C1E">
        <w:rPr>
          <w:lang w:val="es-CL"/>
        </w:rPr>
        <w:t>contextos,</w:t>
      </w:r>
      <w:r w:rsidR="00F2222E">
        <w:rPr>
          <w:lang w:val="es-CL"/>
        </w:rPr>
        <w:t xml:space="preserve"> así como el </w:t>
      </w:r>
      <w:r w:rsidR="00503D21">
        <w:rPr>
          <w:lang w:val="es-CL"/>
        </w:rPr>
        <w:t xml:space="preserve"> porqué</w:t>
      </w:r>
      <w:r w:rsidR="00F2222E">
        <w:rPr>
          <w:lang w:val="es-CL"/>
        </w:rPr>
        <w:t xml:space="preserve"> de aquello</w:t>
      </w:r>
      <w:r w:rsidRPr="004B0DE7">
        <w:rPr>
          <w:lang w:val="es-CL"/>
        </w:rPr>
        <w:t xml:space="preserve">. </w:t>
      </w:r>
      <w:r w:rsidR="00A26627" w:rsidRPr="004B0DE7">
        <w:rPr>
          <w:lang w:val="es-CL"/>
        </w:rPr>
        <w:t xml:space="preserve"> </w:t>
      </w:r>
      <w:r w:rsidR="000F3C1E" w:rsidRPr="004B0DE7">
        <w:rPr>
          <w:lang w:val="es-CL"/>
        </w:rPr>
        <w:t>&lt; (</w:t>
      </w:r>
      <w:r w:rsidRPr="004B0DE7">
        <w:rPr>
          <w:lang w:val="es-CL"/>
        </w:rPr>
        <w:t xml:space="preserve">Extensión máxima 200 palabras).&gt; </w:t>
      </w:r>
    </w:p>
    <w:p w14:paraId="14759DBB" w14:textId="77777777" w:rsidR="009C746A" w:rsidRDefault="009C746A" w:rsidP="009C746A">
      <w:pPr>
        <w:pStyle w:val="Prrafodelista"/>
        <w:ind w:left="709"/>
        <w:jc w:val="both"/>
        <w:rPr>
          <w:lang w:val="es-CL"/>
        </w:rPr>
      </w:pPr>
    </w:p>
    <w:p w14:paraId="2065DC18" w14:textId="77777777" w:rsidR="00C35F3C" w:rsidRPr="004B0DE7" w:rsidRDefault="00C35F3C" w:rsidP="00C35F3C">
      <w:pPr>
        <w:rPr>
          <w:b/>
          <w:bCs/>
          <w:lang w:val="es-CL"/>
        </w:rPr>
      </w:pPr>
      <w:r w:rsidRPr="004B0DE7">
        <w:rPr>
          <w:b/>
          <w:bCs/>
          <w:lang w:val="es-CL"/>
        </w:rPr>
        <w:t>SECCIÓN 4: PLANIFICACIÓN</w:t>
      </w:r>
    </w:p>
    <w:p w14:paraId="33D91F94" w14:textId="77777777" w:rsidR="004B0DE7" w:rsidRPr="004B0DE7" w:rsidRDefault="004B0DE7" w:rsidP="004B0DE7">
      <w:pPr>
        <w:pStyle w:val="Prrafodelista"/>
        <w:numPr>
          <w:ilvl w:val="0"/>
          <w:numId w:val="13"/>
        </w:numPr>
        <w:jc w:val="both"/>
        <w:rPr>
          <w:b/>
          <w:bCs/>
          <w:vanish/>
          <w:lang w:val="es-CL"/>
        </w:rPr>
      </w:pPr>
    </w:p>
    <w:p w14:paraId="520EAB33" w14:textId="69ED8556" w:rsidR="00E00A82" w:rsidRDefault="00C35F3C" w:rsidP="00A26627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E00A82">
        <w:rPr>
          <w:b/>
          <w:bCs/>
          <w:lang w:val="es-CL"/>
        </w:rPr>
        <w:t>Plan de trabajo</w:t>
      </w:r>
      <w:r w:rsidR="004B0DE7" w:rsidRPr="00E00A82">
        <w:rPr>
          <w:b/>
          <w:bCs/>
          <w:lang w:val="es-CL"/>
        </w:rPr>
        <w:t>:</w:t>
      </w:r>
      <w:r w:rsidR="00E00A82" w:rsidRPr="00E00A82">
        <w:rPr>
          <w:lang w:val="es-CL"/>
        </w:rPr>
        <w:t xml:space="preserve"> Señale las actividades planificadas y necesarias para llevar a cabo la propuesta, definiendo plazos para la realización y ejecución del proyecto. Se deben considerar </w:t>
      </w:r>
      <w:r w:rsidR="00503D21">
        <w:rPr>
          <w:lang w:val="es-CL"/>
        </w:rPr>
        <w:t xml:space="preserve">los </w:t>
      </w:r>
      <w:r w:rsidR="00E00A82" w:rsidRPr="00E00A82">
        <w:rPr>
          <w:lang w:val="es-CL"/>
        </w:rPr>
        <w:t xml:space="preserve">tiempos administrativos del proyecto tanto de organización del equipo de trabajo, como con las instituciones con las que se ejecutarán las actividades del proyecto.  </w:t>
      </w:r>
      <w:r w:rsidR="000F3C1E" w:rsidRPr="00E00A82">
        <w:rPr>
          <w:lang w:val="es-CL"/>
        </w:rPr>
        <w:t>&lt; (</w:t>
      </w:r>
      <w:r w:rsidRPr="00E00A82">
        <w:rPr>
          <w:lang w:val="es-CL"/>
        </w:rPr>
        <w:t>Extensión máxima 500 páginas). &gt;</w:t>
      </w:r>
      <w:r w:rsidR="00E00A82" w:rsidRPr="00E00A82">
        <w:rPr>
          <w:lang w:val="es-CL"/>
        </w:rPr>
        <w:t xml:space="preserve"> </w:t>
      </w:r>
    </w:p>
    <w:p w14:paraId="54F792B8" w14:textId="664C42F9" w:rsidR="00E00A82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E00A82">
        <w:rPr>
          <w:b/>
          <w:bCs/>
          <w:lang w:val="es-CL"/>
        </w:rPr>
        <w:t xml:space="preserve">Cronograma: </w:t>
      </w:r>
      <w:r w:rsidRPr="00E00A82">
        <w:rPr>
          <w:lang w:val="es-CL"/>
        </w:rPr>
        <w:t xml:space="preserve">Indicar </w:t>
      </w:r>
      <w:r w:rsidR="00503D21">
        <w:rPr>
          <w:lang w:val="es-CL"/>
        </w:rPr>
        <w:t>en el cronograma</w:t>
      </w:r>
      <w:r w:rsidR="00F2222E">
        <w:rPr>
          <w:lang w:val="es-CL"/>
        </w:rPr>
        <w:t xml:space="preserve"> por cada </w:t>
      </w:r>
      <w:r w:rsidRPr="00E00A82">
        <w:rPr>
          <w:lang w:val="es-CL"/>
        </w:rPr>
        <w:t xml:space="preserve">objetivo específicos, </w:t>
      </w:r>
      <w:r w:rsidR="00F2222E">
        <w:rPr>
          <w:lang w:val="es-CL"/>
        </w:rPr>
        <w:t xml:space="preserve">las </w:t>
      </w:r>
      <w:r w:rsidRPr="00E00A82">
        <w:rPr>
          <w:lang w:val="es-CL"/>
        </w:rPr>
        <w:t xml:space="preserve">actividades y </w:t>
      </w:r>
      <w:r w:rsidR="00F2222E">
        <w:rPr>
          <w:lang w:val="es-CL"/>
        </w:rPr>
        <w:t xml:space="preserve">duración en </w:t>
      </w:r>
      <w:r w:rsidRPr="00E00A82">
        <w:rPr>
          <w:lang w:val="es-CL"/>
        </w:rPr>
        <w:t>meses</w:t>
      </w:r>
      <w:r w:rsidR="00E00A82" w:rsidRPr="00E00A82">
        <w:rPr>
          <w:lang w:val="es-CL"/>
        </w:rPr>
        <w:t xml:space="preserve">. </w:t>
      </w:r>
      <w:r w:rsidR="009B0DD7">
        <w:rPr>
          <w:lang w:val="es-CL"/>
        </w:rPr>
        <w:t>Máximo 5 meses.</w:t>
      </w:r>
    </w:p>
    <w:p w14:paraId="2987BDB9" w14:textId="78859798" w:rsidR="00E00A82" w:rsidRPr="00E00A82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b/>
          <w:bCs/>
          <w:lang w:val="es-CL"/>
        </w:rPr>
      </w:pPr>
      <w:r w:rsidRPr="00E00A82">
        <w:rPr>
          <w:b/>
          <w:bCs/>
          <w:lang w:val="es-CL"/>
        </w:rPr>
        <w:t>Asociatividad:</w:t>
      </w:r>
      <w:r w:rsidRPr="00E00A82">
        <w:rPr>
          <w:lang w:val="es-CL"/>
        </w:rPr>
        <w:t xml:space="preserve"> Mencione</w:t>
      </w:r>
      <w:r w:rsidR="001A0479">
        <w:rPr>
          <w:lang w:val="es-CL"/>
        </w:rPr>
        <w:t xml:space="preserve"> en los casos que </w:t>
      </w:r>
      <w:r w:rsidR="00F2222E">
        <w:rPr>
          <w:lang w:val="es-CL"/>
        </w:rPr>
        <w:t xml:space="preserve">corresponda, </w:t>
      </w:r>
      <w:r w:rsidR="00F2222E" w:rsidRPr="00E00A82">
        <w:rPr>
          <w:lang w:val="es-CL"/>
        </w:rPr>
        <w:t>las</w:t>
      </w:r>
      <w:r w:rsidRPr="00E00A82">
        <w:rPr>
          <w:lang w:val="es-CL"/>
        </w:rPr>
        <w:t xml:space="preserve"> entidades asociadas al proyecto y justifique brevemente el interés y pertinencia </w:t>
      </w:r>
      <w:r w:rsidR="001A0479">
        <w:rPr>
          <w:lang w:val="es-CL"/>
        </w:rPr>
        <w:t xml:space="preserve"> de aquello para el proyecto</w:t>
      </w:r>
      <w:r w:rsidRPr="00E00A82">
        <w:rPr>
          <w:lang w:val="es-CL"/>
        </w:rPr>
        <w:t xml:space="preserve">. </w:t>
      </w:r>
      <w:r w:rsidR="000F3C1E" w:rsidRPr="00E00A82">
        <w:rPr>
          <w:lang w:val="es-CL"/>
        </w:rPr>
        <w:t>&lt; (</w:t>
      </w:r>
      <w:r w:rsidRPr="00E00A82">
        <w:rPr>
          <w:lang w:val="es-CL"/>
        </w:rPr>
        <w:t>Extensión máxima 200 palabras).&gt;</w:t>
      </w:r>
    </w:p>
    <w:p w14:paraId="6911D2A1" w14:textId="375EDDEA" w:rsidR="00E00A82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bookmarkStart w:id="0" w:name="_Hlk75175316"/>
      <w:r w:rsidRPr="00E00A82">
        <w:rPr>
          <w:b/>
          <w:bCs/>
          <w:lang w:val="es-CL"/>
        </w:rPr>
        <w:t xml:space="preserve">Equipo gestor: </w:t>
      </w:r>
      <w:r w:rsidRPr="00E00A82">
        <w:rPr>
          <w:lang w:val="es-CL"/>
        </w:rPr>
        <w:t xml:space="preserve">Nombre, Institución, </w:t>
      </w:r>
      <w:r w:rsidR="00E00A82">
        <w:rPr>
          <w:lang w:val="es-CL"/>
        </w:rPr>
        <w:t>p</w:t>
      </w:r>
      <w:r w:rsidRPr="00E00A82">
        <w:rPr>
          <w:lang w:val="es-CL"/>
        </w:rPr>
        <w:t xml:space="preserve">rofesión, </w:t>
      </w:r>
      <w:r w:rsidR="00F2222E">
        <w:rPr>
          <w:lang w:val="es-CL"/>
        </w:rPr>
        <w:t>r</w:t>
      </w:r>
      <w:r w:rsidRPr="00E00A82">
        <w:rPr>
          <w:lang w:val="es-CL"/>
        </w:rPr>
        <w:t>ol</w:t>
      </w:r>
      <w:r w:rsidR="00F2222E">
        <w:rPr>
          <w:lang w:val="es-CL"/>
        </w:rPr>
        <w:t xml:space="preserve"> y funciones </w:t>
      </w:r>
      <w:r w:rsidRPr="00E00A82">
        <w:rPr>
          <w:lang w:val="es-CL"/>
        </w:rPr>
        <w:t xml:space="preserve"> </w:t>
      </w:r>
      <w:r w:rsidR="00F2222E">
        <w:rPr>
          <w:lang w:val="es-CL"/>
        </w:rPr>
        <w:t xml:space="preserve">de cada uno </w:t>
      </w:r>
      <w:r w:rsidR="00E00A82">
        <w:rPr>
          <w:lang w:val="es-CL"/>
        </w:rPr>
        <w:t>e</w:t>
      </w:r>
      <w:r w:rsidRPr="00E00A82">
        <w:rPr>
          <w:lang w:val="es-CL"/>
        </w:rPr>
        <w:t xml:space="preserve">n </w:t>
      </w:r>
      <w:r w:rsidR="00E00A82">
        <w:rPr>
          <w:lang w:val="es-CL"/>
        </w:rPr>
        <w:t>e</w:t>
      </w:r>
      <w:r w:rsidRPr="00E00A82">
        <w:rPr>
          <w:lang w:val="es-CL"/>
        </w:rPr>
        <w:t xml:space="preserve">l </w:t>
      </w:r>
      <w:r w:rsidR="00E00A82">
        <w:rPr>
          <w:lang w:val="es-CL"/>
        </w:rPr>
        <w:t>p</w:t>
      </w:r>
      <w:r w:rsidRPr="00E00A82">
        <w:rPr>
          <w:lang w:val="es-CL"/>
        </w:rPr>
        <w:t xml:space="preserve">royecto, </w:t>
      </w:r>
    </w:p>
    <w:bookmarkEnd w:id="0"/>
    <w:p w14:paraId="6055E5E0" w14:textId="43C1BA76" w:rsidR="00A26627" w:rsidRPr="00E00A82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E00A82">
        <w:rPr>
          <w:b/>
          <w:bCs/>
          <w:lang w:val="es-CL"/>
        </w:rPr>
        <w:t xml:space="preserve">Antecedentes curriculares del equipo: </w:t>
      </w:r>
      <w:r w:rsidRPr="00E00A82">
        <w:rPr>
          <w:b/>
          <w:bCs/>
          <w:lang w:val="es-CL"/>
        </w:rPr>
        <w:tab/>
      </w:r>
      <w:r w:rsidRPr="00E00A82">
        <w:rPr>
          <w:lang w:val="es-CL"/>
        </w:rPr>
        <w:t xml:space="preserve">Describa brevemente los antecedentes de cada uno de los integrantes del Equipo. </w:t>
      </w:r>
      <w:r w:rsidR="000F3C1E" w:rsidRPr="00E00A82">
        <w:rPr>
          <w:lang w:val="es-CL"/>
        </w:rPr>
        <w:t>&lt; (</w:t>
      </w:r>
      <w:r w:rsidRPr="00E00A82">
        <w:rPr>
          <w:lang w:val="es-CL"/>
        </w:rPr>
        <w:t>Extensión máxima por cada miembro 100  palabras).&gt;</w:t>
      </w:r>
    </w:p>
    <w:p w14:paraId="6CE5CECB" w14:textId="473B3AAF" w:rsidR="00A26627" w:rsidRDefault="00A26627" w:rsidP="00C35F3C">
      <w:pPr>
        <w:rPr>
          <w:lang w:val="es-CL"/>
        </w:rPr>
      </w:pPr>
    </w:p>
    <w:p w14:paraId="78F2A5C8" w14:textId="5A60A56E" w:rsidR="00C35F3C" w:rsidRPr="00A26627" w:rsidRDefault="00C35F3C" w:rsidP="00C35F3C">
      <w:pPr>
        <w:rPr>
          <w:b/>
          <w:bCs/>
          <w:lang w:val="es-CL"/>
        </w:rPr>
      </w:pPr>
      <w:r w:rsidRPr="00A26627">
        <w:rPr>
          <w:b/>
          <w:bCs/>
          <w:lang w:val="es-CL"/>
        </w:rPr>
        <w:t>SECCIÓN 5: OFERTA ECONÓMICA</w:t>
      </w:r>
    </w:p>
    <w:p w14:paraId="59330B27" w14:textId="77777777" w:rsidR="00E00A82" w:rsidRPr="00E00A82" w:rsidRDefault="00E00A82" w:rsidP="00E00A82">
      <w:pPr>
        <w:pStyle w:val="Prrafodelista"/>
        <w:numPr>
          <w:ilvl w:val="0"/>
          <w:numId w:val="13"/>
        </w:numPr>
        <w:jc w:val="both"/>
        <w:rPr>
          <w:b/>
          <w:bCs/>
          <w:vanish/>
          <w:lang w:val="es-CL"/>
        </w:rPr>
      </w:pPr>
    </w:p>
    <w:p w14:paraId="35E0AE54" w14:textId="43224B85" w:rsidR="001A0479" w:rsidRPr="001A0479" w:rsidRDefault="00A26627" w:rsidP="001A0479">
      <w:pPr>
        <w:pStyle w:val="Prrafodelista"/>
        <w:numPr>
          <w:ilvl w:val="1"/>
          <w:numId w:val="13"/>
        </w:numPr>
        <w:ind w:left="709"/>
        <w:jc w:val="both"/>
        <w:rPr>
          <w:lang w:val="es-CL"/>
        </w:rPr>
      </w:pPr>
      <w:r w:rsidRPr="001A0479">
        <w:rPr>
          <w:b/>
          <w:bCs/>
          <w:lang w:val="es-CL"/>
        </w:rPr>
        <w:t>Monto de recursos requeridos</w:t>
      </w:r>
      <w:r w:rsidR="00E00A82" w:rsidRPr="001A0479">
        <w:rPr>
          <w:b/>
          <w:bCs/>
          <w:lang w:val="es-CL"/>
        </w:rPr>
        <w:t xml:space="preserve">: </w:t>
      </w:r>
      <w:r w:rsidR="001A0479" w:rsidRPr="001A0479">
        <w:rPr>
          <w:lang w:val="es-CL"/>
        </w:rPr>
        <w:t>Estimar los recursos requeridos los cuales deben estar asociados a las actividades y el plan de trabajo propuesto. El valor del proyecto debe estar en Dólares Americanos</w:t>
      </w:r>
      <w:r w:rsidR="009B0DD7">
        <w:rPr>
          <w:lang w:val="es-CL"/>
        </w:rPr>
        <w:t xml:space="preserve"> siendo el máximo de  25 mil USD para propuestas de Sistematización y evaluaciones, así como de un máximo de 20 mil USD para propuestas de adaptaciones y validaciones. </w:t>
      </w:r>
    </w:p>
    <w:p w14:paraId="0ED10E87" w14:textId="078CA310" w:rsidR="00C35F3C" w:rsidRPr="001A0479" w:rsidRDefault="00C35F3C" w:rsidP="001A0479">
      <w:pPr>
        <w:pStyle w:val="Prrafodelista"/>
        <w:ind w:left="709"/>
        <w:jc w:val="both"/>
        <w:rPr>
          <w:lang w:val="es-CL"/>
        </w:rPr>
      </w:pPr>
    </w:p>
    <w:p w14:paraId="36C206C9" w14:textId="77777777" w:rsidR="00C35F3C" w:rsidRPr="00C35F3C" w:rsidRDefault="00C35F3C">
      <w:pPr>
        <w:rPr>
          <w:lang w:val="es-CL"/>
        </w:rPr>
      </w:pPr>
    </w:p>
    <w:sectPr w:rsidR="00C35F3C" w:rsidRPr="00C35F3C"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290C1" w14:textId="77777777" w:rsidR="00392C3C" w:rsidRDefault="00392C3C" w:rsidP="00A26627">
      <w:pPr>
        <w:spacing w:after="0" w:line="240" w:lineRule="auto"/>
      </w:pPr>
      <w:r>
        <w:separator/>
      </w:r>
    </w:p>
  </w:endnote>
  <w:endnote w:type="continuationSeparator" w:id="0">
    <w:p w14:paraId="78FD4DDC" w14:textId="77777777" w:rsidR="00392C3C" w:rsidRDefault="00392C3C" w:rsidP="00A26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2888046"/>
      <w:docPartObj>
        <w:docPartGallery w:val="Page Numbers (Bottom of Page)"/>
        <w:docPartUnique/>
      </w:docPartObj>
    </w:sdtPr>
    <w:sdtEndPr/>
    <w:sdtContent>
      <w:p w14:paraId="0CE87AF6" w14:textId="23CED722" w:rsidR="00A26627" w:rsidRDefault="00A2662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27529FDC" w14:textId="77777777" w:rsidR="00A26627" w:rsidRDefault="00A2662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223D8" w14:textId="77777777" w:rsidR="00392C3C" w:rsidRDefault="00392C3C" w:rsidP="00A26627">
      <w:pPr>
        <w:spacing w:after="0" w:line="240" w:lineRule="auto"/>
      </w:pPr>
      <w:r>
        <w:separator/>
      </w:r>
    </w:p>
  </w:footnote>
  <w:footnote w:type="continuationSeparator" w:id="0">
    <w:p w14:paraId="21431AFC" w14:textId="77777777" w:rsidR="00392C3C" w:rsidRDefault="00392C3C" w:rsidP="00A266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D7911"/>
    <w:multiLevelType w:val="hybridMultilevel"/>
    <w:tmpl w:val="818087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866AB"/>
    <w:multiLevelType w:val="multilevel"/>
    <w:tmpl w:val="1EBA44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B27E7B"/>
    <w:multiLevelType w:val="multilevel"/>
    <w:tmpl w:val="ACBC3A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12433E92"/>
    <w:multiLevelType w:val="multilevel"/>
    <w:tmpl w:val="C85C05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12C3BA9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A095C6F"/>
    <w:multiLevelType w:val="multilevel"/>
    <w:tmpl w:val="7974C73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83020D2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A1C4E4A"/>
    <w:multiLevelType w:val="multilevel"/>
    <w:tmpl w:val="8E34D9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28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56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924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535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642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84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916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0344" w:hanging="1800"/>
      </w:pPr>
      <w:rPr>
        <w:rFonts w:hint="default"/>
        <w:b/>
      </w:rPr>
    </w:lvl>
  </w:abstractNum>
  <w:abstractNum w:abstractNumId="8" w15:restartNumberingAfterBreak="0">
    <w:nsid w:val="4E857DBF"/>
    <w:multiLevelType w:val="multilevel"/>
    <w:tmpl w:val="C85C05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13B013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9DC20EC"/>
    <w:multiLevelType w:val="multilevel"/>
    <w:tmpl w:val="8E34D9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28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56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924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535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642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84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916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0344" w:hanging="1800"/>
      </w:pPr>
      <w:rPr>
        <w:rFonts w:hint="default"/>
        <w:b/>
      </w:rPr>
    </w:lvl>
  </w:abstractNum>
  <w:abstractNum w:abstractNumId="11" w15:restartNumberingAfterBreak="0">
    <w:nsid w:val="62D97B95"/>
    <w:multiLevelType w:val="multilevel"/>
    <w:tmpl w:val="ACBC3A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62E70F1C"/>
    <w:multiLevelType w:val="multilevel"/>
    <w:tmpl w:val="2B9A3C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8467FE3"/>
    <w:multiLevelType w:val="hybridMultilevel"/>
    <w:tmpl w:val="DA160F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D1A23"/>
    <w:multiLevelType w:val="hybridMultilevel"/>
    <w:tmpl w:val="D5047D7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52170B"/>
    <w:multiLevelType w:val="multilevel"/>
    <w:tmpl w:val="7974C73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13"/>
  </w:num>
  <w:num w:numId="3">
    <w:abstractNumId w:val="0"/>
  </w:num>
  <w:num w:numId="4">
    <w:abstractNumId w:val="1"/>
  </w:num>
  <w:num w:numId="5">
    <w:abstractNumId w:val="8"/>
  </w:num>
  <w:num w:numId="6">
    <w:abstractNumId w:val="10"/>
  </w:num>
  <w:num w:numId="7">
    <w:abstractNumId w:val="7"/>
  </w:num>
  <w:num w:numId="8">
    <w:abstractNumId w:val="11"/>
  </w:num>
  <w:num w:numId="9">
    <w:abstractNumId w:val="2"/>
  </w:num>
  <w:num w:numId="10">
    <w:abstractNumId w:val="15"/>
  </w:num>
  <w:num w:numId="11">
    <w:abstractNumId w:val="9"/>
  </w:num>
  <w:num w:numId="12">
    <w:abstractNumId w:val="5"/>
  </w:num>
  <w:num w:numId="13">
    <w:abstractNumId w:val="12"/>
  </w:num>
  <w:num w:numId="14">
    <w:abstractNumId w:val="4"/>
  </w:num>
  <w:num w:numId="15">
    <w:abstractNumId w:val="6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bQ0Mbc0NLc0NTFV0lEKTi0uzszPAykwrQUAAf7DYSwAAAA="/>
  </w:docVars>
  <w:rsids>
    <w:rsidRoot w:val="00C35F3C"/>
    <w:rsid w:val="0001608B"/>
    <w:rsid w:val="000D3C63"/>
    <w:rsid w:val="000F3C1E"/>
    <w:rsid w:val="00122959"/>
    <w:rsid w:val="00165844"/>
    <w:rsid w:val="00184AB1"/>
    <w:rsid w:val="001A0479"/>
    <w:rsid w:val="00243E9B"/>
    <w:rsid w:val="002B39EB"/>
    <w:rsid w:val="002F09D9"/>
    <w:rsid w:val="00392C3C"/>
    <w:rsid w:val="00495718"/>
    <w:rsid w:val="004B0DE7"/>
    <w:rsid w:val="004B3CD1"/>
    <w:rsid w:val="00503D21"/>
    <w:rsid w:val="00661F2A"/>
    <w:rsid w:val="006F79FD"/>
    <w:rsid w:val="00747C63"/>
    <w:rsid w:val="007E31B3"/>
    <w:rsid w:val="00855B2D"/>
    <w:rsid w:val="008C1E95"/>
    <w:rsid w:val="00900FF5"/>
    <w:rsid w:val="009407E3"/>
    <w:rsid w:val="00973B37"/>
    <w:rsid w:val="009B0DD7"/>
    <w:rsid w:val="009C746A"/>
    <w:rsid w:val="009D1785"/>
    <w:rsid w:val="00A26627"/>
    <w:rsid w:val="00A8774A"/>
    <w:rsid w:val="00AE27DE"/>
    <w:rsid w:val="00BB7CBA"/>
    <w:rsid w:val="00C35F3C"/>
    <w:rsid w:val="00C81ABC"/>
    <w:rsid w:val="00D21DF7"/>
    <w:rsid w:val="00E00A82"/>
    <w:rsid w:val="00E0177A"/>
    <w:rsid w:val="00F22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21EEBA"/>
  <w15:chartTrackingRefBased/>
  <w15:docId w15:val="{D01301F0-3F83-4E4A-B832-8E1FA6A65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2662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A266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26627"/>
    <w:rPr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A266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26627"/>
    <w:rPr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B0D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B0DD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96</Words>
  <Characters>7134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 Brandt,  Benjamin (OS-)</dc:creator>
  <cp:keywords/>
  <dc:description/>
  <cp:lastModifiedBy>orielle solar</cp:lastModifiedBy>
  <cp:revision>3</cp:revision>
  <dcterms:created xsi:type="dcterms:W3CDTF">2021-06-22T15:35:00Z</dcterms:created>
  <dcterms:modified xsi:type="dcterms:W3CDTF">2021-07-02T20:20:00Z</dcterms:modified>
</cp:coreProperties>
</file>